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987"/>
        <w:gridCol w:w="992"/>
        <w:gridCol w:w="1063"/>
        <w:gridCol w:w="1776"/>
        <w:gridCol w:w="993"/>
        <w:gridCol w:w="993"/>
        <w:gridCol w:w="568"/>
        <w:gridCol w:w="568"/>
        <w:gridCol w:w="715"/>
        <w:gridCol w:w="710"/>
        <w:gridCol w:w="166"/>
        <w:gridCol w:w="1112"/>
        <w:gridCol w:w="2317"/>
      </w:tblGrid>
      <w:tr w:rsidR="00944A2E" w:rsidTr="00944A2E">
        <w:tc>
          <w:tcPr>
            <w:tcW w:w="5000" w:type="pct"/>
            <w:gridSpan w:val="13"/>
            <w:tcBorders>
              <w:top w:val="nil"/>
              <w:left w:val="nil"/>
              <w:right w:val="nil"/>
            </w:tcBorders>
          </w:tcPr>
          <w:p w:rsidR="00944A2E" w:rsidRPr="00944A2E" w:rsidRDefault="00944A2E" w:rsidP="008E35F6">
            <w:pPr>
              <w:rPr>
                <w:b/>
              </w:rPr>
            </w:pPr>
            <w:r w:rsidRPr="00944A2E">
              <w:rPr>
                <w:b/>
                <w:noProof/>
                <w:lang w:val="en-US"/>
              </w:rPr>
              <w:drawing>
                <wp:anchor distT="0" distB="0" distL="114300" distR="114300" simplePos="0" relativeHeight="251678720" behindDoc="0" locked="0" layoutInCell="1" allowOverlap="1" wp14:anchorId="1ECB275A" wp14:editId="72B1741F">
                  <wp:simplePos x="0" y="0"/>
                  <wp:positionH relativeFrom="column">
                    <wp:posOffset>6411595</wp:posOffset>
                  </wp:positionH>
                  <wp:positionV relativeFrom="paragraph">
                    <wp:posOffset>44450</wp:posOffset>
                  </wp:positionV>
                  <wp:extent cx="1689100" cy="800100"/>
                  <wp:effectExtent l="0" t="0" r="6350" b="0"/>
                  <wp:wrapNone/>
                  <wp:docPr id="11" name="Picture 11" descr="C:\Users\Hp\AppData\Local\Packages\Microsoft.Windows.Photos_8wekyb3d8bbwe\TempState\ShareServiceTempFolder\Asset 2@4x (1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Hp\AppData\Local\Packages\Microsoft.Windows.Photos_8wekyb3d8bbwe\TempState\ShareServiceTempFolder\Asset 2@4x (1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9100" cy="80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44A2E">
              <w:rPr>
                <w:b/>
              </w:rPr>
              <w:t>Research centre for smallholder farmers</w:t>
            </w:r>
          </w:p>
          <w:p w:rsidR="00944A2E" w:rsidRDefault="00944A2E" w:rsidP="008E35F6">
            <w:hyperlink r:id="rId7" w:history="1">
              <w:r w:rsidRPr="00244E82">
                <w:rPr>
                  <w:rStyle w:val="Hyperlink"/>
                </w:rPr>
                <w:t>www.rcfsf.org</w:t>
              </w:r>
            </w:hyperlink>
            <w:r>
              <w:t xml:space="preserve"> </w:t>
            </w:r>
            <w:bookmarkStart w:id="0" w:name="_GoBack"/>
            <w:bookmarkEnd w:id="0"/>
          </w:p>
          <w:p w:rsidR="00944A2E" w:rsidRDefault="00944A2E" w:rsidP="008E35F6">
            <w:proofErr w:type="spellStart"/>
            <w:r>
              <w:t>Eldoret</w:t>
            </w:r>
            <w:proofErr w:type="spellEnd"/>
            <w:r>
              <w:t>, Kenya</w:t>
            </w:r>
          </w:p>
          <w:p w:rsidR="00944A2E" w:rsidRDefault="00944A2E" w:rsidP="008E35F6">
            <w:r>
              <w:t>Tel.: +254 721 289 269</w:t>
            </w:r>
          </w:p>
          <w:p w:rsidR="00944A2E" w:rsidRDefault="00944A2E" w:rsidP="008E35F6">
            <w:r>
              <w:t xml:space="preserve">Email: </w:t>
            </w:r>
            <w:hyperlink r:id="rId8" w:history="1">
              <w:r w:rsidRPr="00244E82">
                <w:rPr>
                  <w:rStyle w:val="Hyperlink"/>
                </w:rPr>
                <w:t>info@rcfsf.org</w:t>
              </w:r>
            </w:hyperlink>
          </w:p>
          <w:p w:rsidR="00944A2E" w:rsidRDefault="00944A2E" w:rsidP="008E35F6">
            <w:pPr>
              <w:rPr>
                <w:noProof/>
                <w:lang w:val="en-US"/>
              </w:rPr>
            </w:pPr>
            <w:r>
              <w:rPr>
                <w:b/>
              </w:rPr>
              <w:t>Crop Soil Sa</w:t>
            </w:r>
            <w:r w:rsidRPr="008E35F6">
              <w:rPr>
                <w:b/>
              </w:rPr>
              <w:t>mple Submittal Form</w:t>
            </w:r>
            <w:r>
              <w:rPr>
                <w:b/>
              </w:rPr>
              <w:t xml:space="preserve"> (Agronomic Crops)</w:t>
            </w:r>
          </w:p>
        </w:tc>
      </w:tr>
      <w:tr w:rsidR="00944A2E" w:rsidRPr="0087075C" w:rsidTr="00944A2E">
        <w:tc>
          <w:tcPr>
            <w:tcW w:w="2625" w:type="pct"/>
            <w:gridSpan w:val="6"/>
            <w:shd w:val="clear" w:color="auto" w:fill="385623" w:themeFill="accent6" w:themeFillShade="80"/>
          </w:tcPr>
          <w:p w:rsidR="00944A2E" w:rsidRPr="0087075C" w:rsidRDefault="00944A2E" w:rsidP="0087075C">
            <w:pPr>
              <w:jc w:val="center"/>
              <w:rPr>
                <w:b/>
                <w:color w:val="FFFFFF" w:themeColor="background1"/>
                <w:sz w:val="20"/>
              </w:rPr>
            </w:pPr>
            <w:r w:rsidRPr="0087075C">
              <w:rPr>
                <w:b/>
                <w:color w:val="FFFFFF" w:themeColor="background1"/>
                <w:sz w:val="20"/>
              </w:rPr>
              <w:t>Report and Billing To</w:t>
            </w:r>
          </w:p>
        </w:tc>
        <w:tc>
          <w:tcPr>
            <w:tcW w:w="2375" w:type="pct"/>
            <w:gridSpan w:val="7"/>
            <w:shd w:val="clear" w:color="auto" w:fill="385623" w:themeFill="accent6" w:themeFillShade="80"/>
          </w:tcPr>
          <w:p w:rsidR="00944A2E" w:rsidRPr="0087075C" w:rsidRDefault="00944A2E" w:rsidP="00944A2E">
            <w:pPr>
              <w:jc w:val="center"/>
              <w:rPr>
                <w:b/>
                <w:color w:val="FFFFFF" w:themeColor="background1"/>
                <w:sz w:val="20"/>
              </w:rPr>
            </w:pPr>
            <w:r w:rsidRPr="0087075C">
              <w:rPr>
                <w:b/>
                <w:color w:val="FFFFFF" w:themeColor="background1"/>
                <w:sz w:val="20"/>
              </w:rPr>
              <w:t>Sample information</w:t>
            </w:r>
          </w:p>
        </w:tc>
      </w:tr>
      <w:tr w:rsidR="00944A2E" w:rsidRPr="008E5317" w:rsidTr="00944A2E">
        <w:tc>
          <w:tcPr>
            <w:tcW w:w="2625" w:type="pct"/>
            <w:gridSpan w:val="6"/>
          </w:tcPr>
          <w:p w:rsidR="00944A2E" w:rsidRPr="008E5317" w:rsidRDefault="00944A2E" w:rsidP="008E35F6">
            <w:pPr>
              <w:rPr>
                <w:b/>
                <w:sz w:val="20"/>
              </w:rPr>
            </w:pPr>
            <w:r w:rsidRPr="008E5317">
              <w:rPr>
                <w:b/>
                <w:sz w:val="20"/>
              </w:rPr>
              <w:t>Name</w:t>
            </w:r>
            <w:r w:rsidRPr="008E5317">
              <w:rPr>
                <w:b/>
                <w:sz w:val="20"/>
              </w:rPr>
              <w:t>:</w:t>
            </w:r>
          </w:p>
        </w:tc>
        <w:tc>
          <w:tcPr>
            <w:tcW w:w="2375" w:type="pct"/>
            <w:gridSpan w:val="7"/>
          </w:tcPr>
          <w:p w:rsidR="00944A2E" w:rsidRPr="008E5317" w:rsidRDefault="00944A2E" w:rsidP="008E35F6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Farmer’s Name:</w:t>
            </w:r>
          </w:p>
        </w:tc>
      </w:tr>
      <w:tr w:rsidR="00944A2E" w:rsidRPr="008E5317" w:rsidTr="00944A2E">
        <w:tc>
          <w:tcPr>
            <w:tcW w:w="2625" w:type="pct"/>
            <w:gridSpan w:val="6"/>
          </w:tcPr>
          <w:p w:rsidR="00944A2E" w:rsidRPr="008E5317" w:rsidRDefault="00944A2E" w:rsidP="00944A2E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Address:</w:t>
            </w:r>
          </w:p>
        </w:tc>
        <w:tc>
          <w:tcPr>
            <w:tcW w:w="2375" w:type="pct"/>
            <w:gridSpan w:val="7"/>
          </w:tcPr>
          <w:p w:rsidR="00944A2E" w:rsidRPr="008E5317" w:rsidRDefault="00944A2E" w:rsidP="00944A2E">
            <w:pPr>
              <w:rPr>
                <w:b/>
                <w:sz w:val="20"/>
              </w:rPr>
            </w:pPr>
            <w:r w:rsidRPr="008E5317">
              <w:rPr>
                <w:b/>
                <w:sz w:val="20"/>
              </w:rPr>
              <w:t>Sampling Date:</w:t>
            </w:r>
          </w:p>
        </w:tc>
      </w:tr>
      <w:tr w:rsidR="00944A2E" w:rsidRPr="008E5317" w:rsidTr="00944A2E">
        <w:tc>
          <w:tcPr>
            <w:tcW w:w="1174" w:type="pct"/>
            <w:gridSpan w:val="3"/>
          </w:tcPr>
          <w:p w:rsidR="00944A2E" w:rsidRPr="008E5317" w:rsidRDefault="00944A2E" w:rsidP="00944A2E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County:</w:t>
            </w:r>
          </w:p>
        </w:tc>
        <w:tc>
          <w:tcPr>
            <w:tcW w:w="1451" w:type="pct"/>
            <w:gridSpan w:val="3"/>
          </w:tcPr>
          <w:p w:rsidR="00944A2E" w:rsidRPr="008E5317" w:rsidRDefault="00944A2E" w:rsidP="00944A2E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Ward:</w:t>
            </w:r>
          </w:p>
        </w:tc>
        <w:tc>
          <w:tcPr>
            <w:tcW w:w="1052" w:type="pct"/>
            <w:gridSpan w:val="5"/>
          </w:tcPr>
          <w:p w:rsidR="00944A2E" w:rsidRPr="008E5317" w:rsidRDefault="00944A2E" w:rsidP="00944A2E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Mailing Date:</w:t>
            </w:r>
          </w:p>
        </w:tc>
        <w:tc>
          <w:tcPr>
            <w:tcW w:w="1323" w:type="pct"/>
            <w:gridSpan w:val="2"/>
          </w:tcPr>
          <w:p w:rsidR="00944A2E" w:rsidRPr="008E5317" w:rsidRDefault="00944A2E" w:rsidP="00944A2E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Sample Received Date:</w:t>
            </w:r>
          </w:p>
        </w:tc>
      </w:tr>
      <w:tr w:rsidR="00944A2E" w:rsidRPr="008E5317" w:rsidTr="00944A2E">
        <w:tc>
          <w:tcPr>
            <w:tcW w:w="2625" w:type="pct"/>
            <w:gridSpan w:val="6"/>
          </w:tcPr>
          <w:p w:rsidR="00944A2E" w:rsidRPr="008E5317" w:rsidRDefault="00944A2E" w:rsidP="00944A2E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Email:</w:t>
            </w:r>
          </w:p>
        </w:tc>
        <w:tc>
          <w:tcPr>
            <w:tcW w:w="714" w:type="pct"/>
            <w:gridSpan w:val="3"/>
          </w:tcPr>
          <w:p w:rsidR="00944A2E" w:rsidRPr="008E5317" w:rsidRDefault="00944A2E" w:rsidP="00944A2E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Village:</w:t>
            </w:r>
          </w:p>
        </w:tc>
        <w:tc>
          <w:tcPr>
            <w:tcW w:w="1661" w:type="pct"/>
            <w:gridSpan w:val="4"/>
          </w:tcPr>
          <w:p w:rsidR="00944A2E" w:rsidRPr="008E5317" w:rsidRDefault="00944A2E" w:rsidP="00944A2E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Field ID:</w:t>
            </w:r>
          </w:p>
        </w:tc>
      </w:tr>
      <w:tr w:rsidR="00944A2E" w:rsidRPr="008E5317" w:rsidTr="00944A2E">
        <w:tc>
          <w:tcPr>
            <w:tcW w:w="2625" w:type="pct"/>
            <w:gridSpan w:val="6"/>
          </w:tcPr>
          <w:p w:rsidR="00944A2E" w:rsidRPr="008E5317" w:rsidRDefault="00944A2E" w:rsidP="00944A2E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Tel.:</w:t>
            </w:r>
          </w:p>
        </w:tc>
        <w:tc>
          <w:tcPr>
            <w:tcW w:w="2375" w:type="pct"/>
            <w:gridSpan w:val="7"/>
          </w:tcPr>
          <w:p w:rsidR="00944A2E" w:rsidRPr="008E5317" w:rsidRDefault="00944A2E" w:rsidP="00944A2E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Filed GPS Coordinate:</w:t>
            </w:r>
          </w:p>
        </w:tc>
      </w:tr>
      <w:tr w:rsidR="00944A2E" w:rsidRPr="00944A2E" w:rsidTr="00944A2E">
        <w:tc>
          <w:tcPr>
            <w:tcW w:w="381" w:type="pct"/>
            <w:vMerge w:val="restart"/>
          </w:tcPr>
          <w:p w:rsidR="00944A2E" w:rsidRPr="00944A2E" w:rsidRDefault="00944A2E" w:rsidP="00944A2E">
            <w:pPr>
              <w:jc w:val="center"/>
              <w:rPr>
                <w:b/>
                <w:sz w:val="16"/>
                <w:szCs w:val="16"/>
              </w:rPr>
            </w:pPr>
            <w:r w:rsidRPr="00944A2E">
              <w:rPr>
                <w:b/>
                <w:sz w:val="16"/>
                <w:szCs w:val="16"/>
              </w:rPr>
              <w:t>Lab No:</w:t>
            </w:r>
          </w:p>
        </w:tc>
        <w:tc>
          <w:tcPr>
            <w:tcW w:w="383" w:type="pct"/>
            <w:vMerge w:val="restart"/>
          </w:tcPr>
          <w:p w:rsidR="00944A2E" w:rsidRPr="00944A2E" w:rsidRDefault="00944A2E" w:rsidP="00944A2E">
            <w:pPr>
              <w:jc w:val="center"/>
              <w:rPr>
                <w:b/>
                <w:sz w:val="16"/>
                <w:szCs w:val="16"/>
              </w:rPr>
            </w:pPr>
            <w:r w:rsidRPr="00944A2E">
              <w:rPr>
                <w:b/>
                <w:sz w:val="16"/>
                <w:szCs w:val="16"/>
              </w:rPr>
              <w:t>Sample ID</w:t>
            </w:r>
          </w:p>
        </w:tc>
        <w:tc>
          <w:tcPr>
            <w:tcW w:w="1095" w:type="pct"/>
            <w:gridSpan w:val="2"/>
            <w:vMerge w:val="restart"/>
          </w:tcPr>
          <w:p w:rsidR="00944A2E" w:rsidRPr="00944A2E" w:rsidRDefault="00944A2E" w:rsidP="00944A2E">
            <w:pPr>
              <w:jc w:val="center"/>
              <w:rPr>
                <w:b/>
                <w:sz w:val="16"/>
                <w:szCs w:val="16"/>
              </w:rPr>
            </w:pPr>
            <w:r w:rsidRPr="00944A2E">
              <w:rPr>
                <w:b/>
                <w:sz w:val="16"/>
                <w:szCs w:val="16"/>
              </w:rPr>
              <w:t>Sample depth (cm)</w:t>
            </w:r>
          </w:p>
        </w:tc>
        <w:tc>
          <w:tcPr>
            <w:tcW w:w="766" w:type="pct"/>
            <w:gridSpan w:val="2"/>
          </w:tcPr>
          <w:p w:rsidR="00944A2E" w:rsidRPr="00944A2E" w:rsidRDefault="00944A2E" w:rsidP="00944A2E">
            <w:pPr>
              <w:jc w:val="center"/>
              <w:rPr>
                <w:b/>
                <w:sz w:val="16"/>
                <w:szCs w:val="16"/>
              </w:rPr>
            </w:pPr>
            <w:r w:rsidRPr="00944A2E">
              <w:rPr>
                <w:b/>
                <w:sz w:val="16"/>
                <w:szCs w:val="16"/>
              </w:rPr>
              <w:t>Crop/plant part</w:t>
            </w:r>
          </w:p>
        </w:tc>
        <w:tc>
          <w:tcPr>
            <w:tcW w:w="438" w:type="pct"/>
            <w:gridSpan w:val="2"/>
          </w:tcPr>
          <w:p w:rsidR="00944A2E" w:rsidRPr="00944A2E" w:rsidRDefault="00944A2E" w:rsidP="00944A2E">
            <w:pPr>
              <w:jc w:val="center"/>
              <w:rPr>
                <w:b/>
                <w:sz w:val="16"/>
                <w:szCs w:val="16"/>
              </w:rPr>
            </w:pPr>
            <w:r w:rsidRPr="00944A2E">
              <w:rPr>
                <w:b/>
                <w:sz w:val="16"/>
                <w:szCs w:val="16"/>
              </w:rPr>
              <w:t>Irrigation</w:t>
            </w:r>
          </w:p>
        </w:tc>
        <w:tc>
          <w:tcPr>
            <w:tcW w:w="550" w:type="pct"/>
            <w:gridSpan w:val="2"/>
          </w:tcPr>
          <w:p w:rsidR="00944A2E" w:rsidRPr="00944A2E" w:rsidRDefault="00944A2E" w:rsidP="00944A2E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ast</w:t>
            </w:r>
          </w:p>
        </w:tc>
        <w:tc>
          <w:tcPr>
            <w:tcW w:w="493" w:type="pct"/>
            <w:gridSpan w:val="2"/>
            <w:vMerge w:val="restart"/>
            <w:vAlign w:val="center"/>
          </w:tcPr>
          <w:p w:rsidR="00944A2E" w:rsidRPr="00944A2E" w:rsidRDefault="00944A2E" w:rsidP="00944A2E">
            <w:pPr>
              <w:jc w:val="center"/>
              <w:rPr>
                <w:b/>
                <w:sz w:val="16"/>
                <w:szCs w:val="16"/>
              </w:rPr>
            </w:pPr>
            <w:r w:rsidRPr="00944A2E">
              <w:rPr>
                <w:b/>
                <w:sz w:val="16"/>
                <w:szCs w:val="16"/>
              </w:rPr>
              <w:t>Test Code</w:t>
            </w:r>
          </w:p>
        </w:tc>
        <w:tc>
          <w:tcPr>
            <w:tcW w:w="894" w:type="pct"/>
            <w:vMerge w:val="restart"/>
            <w:vAlign w:val="center"/>
          </w:tcPr>
          <w:p w:rsidR="00944A2E" w:rsidRPr="00944A2E" w:rsidRDefault="00944A2E" w:rsidP="00944A2E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Recommendation </w:t>
            </w:r>
          </w:p>
        </w:tc>
      </w:tr>
      <w:tr w:rsidR="00944A2E" w:rsidRPr="00944A2E" w:rsidTr="00944A2E">
        <w:tc>
          <w:tcPr>
            <w:tcW w:w="381" w:type="pct"/>
            <w:vMerge/>
          </w:tcPr>
          <w:p w:rsidR="00944A2E" w:rsidRPr="00944A2E" w:rsidRDefault="00944A2E" w:rsidP="00944A2E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83" w:type="pct"/>
            <w:vMerge/>
          </w:tcPr>
          <w:p w:rsidR="00944A2E" w:rsidRPr="00944A2E" w:rsidRDefault="00944A2E" w:rsidP="00944A2E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95" w:type="pct"/>
            <w:gridSpan w:val="2"/>
            <w:vMerge/>
          </w:tcPr>
          <w:p w:rsidR="00944A2E" w:rsidRPr="00944A2E" w:rsidRDefault="00944A2E" w:rsidP="00944A2E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83" w:type="pct"/>
          </w:tcPr>
          <w:p w:rsidR="00944A2E" w:rsidRPr="00944A2E" w:rsidRDefault="00944A2E" w:rsidP="00944A2E">
            <w:pPr>
              <w:ind w:left="-66"/>
              <w:jc w:val="center"/>
              <w:rPr>
                <w:b/>
                <w:sz w:val="16"/>
                <w:szCs w:val="16"/>
              </w:rPr>
            </w:pPr>
            <w:r w:rsidRPr="00944A2E">
              <w:rPr>
                <w:b/>
                <w:sz w:val="16"/>
                <w:szCs w:val="16"/>
              </w:rPr>
              <w:t>Crop to grow</w:t>
            </w:r>
          </w:p>
        </w:tc>
        <w:tc>
          <w:tcPr>
            <w:tcW w:w="383" w:type="pct"/>
          </w:tcPr>
          <w:p w:rsidR="00944A2E" w:rsidRPr="00944A2E" w:rsidRDefault="00944A2E" w:rsidP="00944A2E">
            <w:pPr>
              <w:jc w:val="center"/>
              <w:rPr>
                <w:b/>
                <w:sz w:val="16"/>
                <w:szCs w:val="16"/>
              </w:rPr>
            </w:pPr>
            <w:r w:rsidRPr="00944A2E">
              <w:rPr>
                <w:b/>
                <w:sz w:val="16"/>
                <w:szCs w:val="16"/>
              </w:rPr>
              <w:t>Yield Goal (kg/acre)</w:t>
            </w:r>
          </w:p>
        </w:tc>
        <w:tc>
          <w:tcPr>
            <w:tcW w:w="219" w:type="pct"/>
          </w:tcPr>
          <w:p w:rsidR="00944A2E" w:rsidRPr="00944A2E" w:rsidRDefault="00944A2E" w:rsidP="00944A2E">
            <w:pPr>
              <w:jc w:val="center"/>
              <w:rPr>
                <w:b/>
                <w:sz w:val="16"/>
                <w:szCs w:val="16"/>
              </w:rPr>
            </w:pPr>
            <w:r w:rsidRPr="00944A2E">
              <w:rPr>
                <w:b/>
                <w:sz w:val="16"/>
                <w:szCs w:val="16"/>
              </w:rPr>
              <w:t>Yes</w:t>
            </w:r>
          </w:p>
        </w:tc>
        <w:tc>
          <w:tcPr>
            <w:tcW w:w="219" w:type="pct"/>
          </w:tcPr>
          <w:p w:rsidR="00944A2E" w:rsidRPr="00944A2E" w:rsidRDefault="00944A2E" w:rsidP="00944A2E">
            <w:pPr>
              <w:jc w:val="center"/>
              <w:rPr>
                <w:b/>
                <w:sz w:val="16"/>
                <w:szCs w:val="16"/>
              </w:rPr>
            </w:pPr>
            <w:r w:rsidRPr="00944A2E">
              <w:rPr>
                <w:b/>
                <w:sz w:val="16"/>
                <w:szCs w:val="16"/>
              </w:rPr>
              <w:t>No</w:t>
            </w:r>
          </w:p>
        </w:tc>
        <w:tc>
          <w:tcPr>
            <w:tcW w:w="276" w:type="pct"/>
          </w:tcPr>
          <w:p w:rsidR="00944A2E" w:rsidRPr="00944A2E" w:rsidRDefault="00944A2E" w:rsidP="00944A2E">
            <w:pPr>
              <w:jc w:val="center"/>
              <w:rPr>
                <w:b/>
                <w:sz w:val="16"/>
                <w:szCs w:val="16"/>
              </w:rPr>
            </w:pPr>
            <w:r w:rsidRPr="00944A2E">
              <w:rPr>
                <w:b/>
                <w:sz w:val="16"/>
                <w:szCs w:val="16"/>
              </w:rPr>
              <w:t>Crop</w:t>
            </w:r>
          </w:p>
        </w:tc>
        <w:tc>
          <w:tcPr>
            <w:tcW w:w="274" w:type="pct"/>
          </w:tcPr>
          <w:p w:rsidR="00944A2E" w:rsidRPr="00944A2E" w:rsidRDefault="00944A2E" w:rsidP="00944A2E">
            <w:pPr>
              <w:jc w:val="center"/>
              <w:rPr>
                <w:b/>
                <w:sz w:val="16"/>
                <w:szCs w:val="16"/>
              </w:rPr>
            </w:pPr>
            <w:r w:rsidRPr="00944A2E">
              <w:rPr>
                <w:b/>
                <w:sz w:val="16"/>
                <w:szCs w:val="16"/>
              </w:rPr>
              <w:t>Yield (kg/ha)</w:t>
            </w:r>
          </w:p>
        </w:tc>
        <w:tc>
          <w:tcPr>
            <w:tcW w:w="493" w:type="pct"/>
            <w:gridSpan w:val="2"/>
            <w:vMerge/>
          </w:tcPr>
          <w:p w:rsidR="00944A2E" w:rsidRPr="00944A2E" w:rsidRDefault="00944A2E" w:rsidP="00944A2E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94" w:type="pct"/>
            <w:vMerge/>
          </w:tcPr>
          <w:p w:rsidR="00944A2E" w:rsidRPr="00944A2E" w:rsidRDefault="00944A2E" w:rsidP="00944A2E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944A2E" w:rsidRPr="00944A2E" w:rsidTr="00944A2E">
        <w:tc>
          <w:tcPr>
            <w:tcW w:w="381" w:type="pct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  <w:tc>
          <w:tcPr>
            <w:tcW w:w="1095" w:type="pct"/>
            <w:gridSpan w:val="2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  <w:tc>
          <w:tcPr>
            <w:tcW w:w="219" w:type="pct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  <w:tc>
          <w:tcPr>
            <w:tcW w:w="219" w:type="pct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  <w:tc>
          <w:tcPr>
            <w:tcW w:w="276" w:type="pct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  <w:tc>
          <w:tcPr>
            <w:tcW w:w="274" w:type="pct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  <w:tc>
          <w:tcPr>
            <w:tcW w:w="493" w:type="pct"/>
            <w:gridSpan w:val="2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  <w:tc>
          <w:tcPr>
            <w:tcW w:w="894" w:type="pct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</w:tr>
      <w:tr w:rsidR="00944A2E" w:rsidRPr="00944A2E" w:rsidTr="00944A2E">
        <w:tc>
          <w:tcPr>
            <w:tcW w:w="381" w:type="pct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  <w:tc>
          <w:tcPr>
            <w:tcW w:w="1095" w:type="pct"/>
            <w:gridSpan w:val="2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  <w:tc>
          <w:tcPr>
            <w:tcW w:w="219" w:type="pct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  <w:tc>
          <w:tcPr>
            <w:tcW w:w="219" w:type="pct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  <w:tc>
          <w:tcPr>
            <w:tcW w:w="276" w:type="pct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  <w:tc>
          <w:tcPr>
            <w:tcW w:w="274" w:type="pct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  <w:tc>
          <w:tcPr>
            <w:tcW w:w="493" w:type="pct"/>
            <w:gridSpan w:val="2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  <w:tc>
          <w:tcPr>
            <w:tcW w:w="894" w:type="pct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</w:tr>
      <w:tr w:rsidR="00944A2E" w:rsidRPr="00944A2E" w:rsidTr="00944A2E">
        <w:tc>
          <w:tcPr>
            <w:tcW w:w="381" w:type="pct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  <w:tc>
          <w:tcPr>
            <w:tcW w:w="1095" w:type="pct"/>
            <w:gridSpan w:val="2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  <w:tc>
          <w:tcPr>
            <w:tcW w:w="219" w:type="pct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  <w:tc>
          <w:tcPr>
            <w:tcW w:w="219" w:type="pct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  <w:tc>
          <w:tcPr>
            <w:tcW w:w="276" w:type="pct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  <w:tc>
          <w:tcPr>
            <w:tcW w:w="274" w:type="pct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  <w:tc>
          <w:tcPr>
            <w:tcW w:w="493" w:type="pct"/>
            <w:gridSpan w:val="2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  <w:tc>
          <w:tcPr>
            <w:tcW w:w="894" w:type="pct"/>
          </w:tcPr>
          <w:p w:rsidR="00944A2E" w:rsidRPr="00944A2E" w:rsidRDefault="00944A2E" w:rsidP="00944A2E">
            <w:pPr>
              <w:rPr>
                <w:szCs w:val="24"/>
              </w:rPr>
            </w:pPr>
          </w:p>
        </w:tc>
      </w:tr>
      <w:tr w:rsidR="00944A2E" w:rsidRPr="008E35F6" w:rsidTr="00944A2E">
        <w:tc>
          <w:tcPr>
            <w:tcW w:w="381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1095" w:type="pct"/>
            <w:gridSpan w:val="2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19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19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76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74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493" w:type="pct"/>
            <w:gridSpan w:val="2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894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</w:tr>
      <w:tr w:rsidR="00944A2E" w:rsidRPr="008E35F6" w:rsidTr="00944A2E">
        <w:tc>
          <w:tcPr>
            <w:tcW w:w="381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1095" w:type="pct"/>
            <w:gridSpan w:val="2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19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19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76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74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493" w:type="pct"/>
            <w:gridSpan w:val="2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894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</w:tr>
      <w:tr w:rsidR="00944A2E" w:rsidRPr="008E35F6" w:rsidTr="00944A2E">
        <w:tc>
          <w:tcPr>
            <w:tcW w:w="381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1095" w:type="pct"/>
            <w:gridSpan w:val="2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19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19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76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74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493" w:type="pct"/>
            <w:gridSpan w:val="2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894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</w:tr>
      <w:tr w:rsidR="00944A2E" w:rsidRPr="008E35F6" w:rsidTr="00944A2E">
        <w:tc>
          <w:tcPr>
            <w:tcW w:w="381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1095" w:type="pct"/>
            <w:gridSpan w:val="2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19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19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76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74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493" w:type="pct"/>
            <w:gridSpan w:val="2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894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</w:tr>
      <w:tr w:rsidR="00944A2E" w:rsidRPr="008E35F6" w:rsidTr="00944A2E">
        <w:tc>
          <w:tcPr>
            <w:tcW w:w="381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1095" w:type="pct"/>
            <w:gridSpan w:val="2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19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19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76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74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493" w:type="pct"/>
            <w:gridSpan w:val="2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894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</w:tr>
      <w:tr w:rsidR="00944A2E" w:rsidRPr="008E35F6" w:rsidTr="00944A2E">
        <w:tc>
          <w:tcPr>
            <w:tcW w:w="381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1095" w:type="pct"/>
            <w:gridSpan w:val="2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19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19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76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74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493" w:type="pct"/>
            <w:gridSpan w:val="2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894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</w:tr>
      <w:tr w:rsidR="00944A2E" w:rsidRPr="008E35F6" w:rsidTr="00944A2E">
        <w:tc>
          <w:tcPr>
            <w:tcW w:w="381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1095" w:type="pct"/>
            <w:gridSpan w:val="2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19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19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76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74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493" w:type="pct"/>
            <w:gridSpan w:val="2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894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</w:tr>
      <w:tr w:rsidR="00944A2E" w:rsidRPr="008E35F6" w:rsidTr="00944A2E">
        <w:tc>
          <w:tcPr>
            <w:tcW w:w="381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1095" w:type="pct"/>
            <w:gridSpan w:val="2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19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19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76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74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493" w:type="pct"/>
            <w:gridSpan w:val="2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894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</w:tr>
      <w:tr w:rsidR="00944A2E" w:rsidRPr="008E35F6" w:rsidTr="00944A2E">
        <w:tc>
          <w:tcPr>
            <w:tcW w:w="381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1095" w:type="pct"/>
            <w:gridSpan w:val="2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19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19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76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74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493" w:type="pct"/>
            <w:gridSpan w:val="2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894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</w:tr>
      <w:tr w:rsidR="00944A2E" w:rsidRPr="008E35F6" w:rsidTr="00944A2E">
        <w:tc>
          <w:tcPr>
            <w:tcW w:w="381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1095" w:type="pct"/>
            <w:gridSpan w:val="2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19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19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76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74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493" w:type="pct"/>
            <w:gridSpan w:val="2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894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</w:tr>
      <w:tr w:rsidR="00944A2E" w:rsidRPr="008E35F6" w:rsidTr="00944A2E">
        <w:tc>
          <w:tcPr>
            <w:tcW w:w="381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1095" w:type="pct"/>
            <w:gridSpan w:val="2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19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19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76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74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493" w:type="pct"/>
            <w:gridSpan w:val="2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894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</w:tr>
      <w:tr w:rsidR="00944A2E" w:rsidRPr="008E35F6" w:rsidTr="00944A2E">
        <w:tc>
          <w:tcPr>
            <w:tcW w:w="381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1095" w:type="pct"/>
            <w:gridSpan w:val="2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19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19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76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74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493" w:type="pct"/>
            <w:gridSpan w:val="2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894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</w:tr>
      <w:tr w:rsidR="00944A2E" w:rsidRPr="008E35F6" w:rsidTr="00944A2E">
        <w:tc>
          <w:tcPr>
            <w:tcW w:w="1859" w:type="pct"/>
            <w:gridSpan w:val="4"/>
          </w:tcPr>
          <w:p w:rsidR="00944A2E" w:rsidRPr="008E35F6" w:rsidRDefault="00944A2E" w:rsidP="00944A2E">
            <w:pPr>
              <w:rPr>
                <w:szCs w:val="24"/>
              </w:rPr>
            </w:pPr>
            <w:r>
              <w:rPr>
                <w:szCs w:val="24"/>
              </w:rPr>
              <w:t>Fertilizer recommendation</w:t>
            </w: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  <w:r>
              <w:rPr>
                <w:szCs w:val="24"/>
              </w:rPr>
              <w:t>Yes</w:t>
            </w:r>
          </w:p>
        </w:tc>
        <w:tc>
          <w:tcPr>
            <w:tcW w:w="383" w:type="pct"/>
          </w:tcPr>
          <w:p w:rsidR="00944A2E" w:rsidRPr="008E35F6" w:rsidRDefault="00944A2E" w:rsidP="00944A2E">
            <w:pPr>
              <w:rPr>
                <w:szCs w:val="24"/>
              </w:rPr>
            </w:pPr>
            <w:r>
              <w:rPr>
                <w:szCs w:val="24"/>
              </w:rPr>
              <w:t>No</w:t>
            </w:r>
          </w:p>
        </w:tc>
        <w:tc>
          <w:tcPr>
            <w:tcW w:w="219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19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76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274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493" w:type="pct"/>
            <w:gridSpan w:val="2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  <w:tc>
          <w:tcPr>
            <w:tcW w:w="894" w:type="pct"/>
          </w:tcPr>
          <w:p w:rsidR="00944A2E" w:rsidRPr="008E35F6" w:rsidRDefault="00944A2E" w:rsidP="00944A2E">
            <w:pPr>
              <w:rPr>
                <w:szCs w:val="24"/>
              </w:rPr>
            </w:pPr>
          </w:p>
        </w:tc>
      </w:tr>
      <w:tr w:rsidR="00944A2E" w:rsidRPr="00944A2E" w:rsidTr="00944A2E">
        <w:tc>
          <w:tcPr>
            <w:tcW w:w="1859" w:type="pct"/>
            <w:gridSpan w:val="4"/>
            <w:shd w:val="clear" w:color="auto" w:fill="385623" w:themeFill="accent6" w:themeFillShade="80"/>
          </w:tcPr>
          <w:p w:rsidR="00944A2E" w:rsidRPr="00944A2E" w:rsidRDefault="00944A2E" w:rsidP="00944A2E">
            <w:pPr>
              <w:rPr>
                <w:sz w:val="16"/>
                <w:szCs w:val="24"/>
              </w:rPr>
            </w:pPr>
          </w:p>
        </w:tc>
        <w:tc>
          <w:tcPr>
            <w:tcW w:w="383" w:type="pct"/>
            <w:shd w:val="clear" w:color="auto" w:fill="385623" w:themeFill="accent6" w:themeFillShade="80"/>
          </w:tcPr>
          <w:p w:rsidR="00944A2E" w:rsidRPr="00944A2E" w:rsidRDefault="00944A2E" w:rsidP="00944A2E">
            <w:pPr>
              <w:rPr>
                <w:sz w:val="16"/>
                <w:szCs w:val="24"/>
              </w:rPr>
            </w:pPr>
          </w:p>
        </w:tc>
        <w:tc>
          <w:tcPr>
            <w:tcW w:w="383" w:type="pct"/>
            <w:shd w:val="clear" w:color="auto" w:fill="385623" w:themeFill="accent6" w:themeFillShade="80"/>
          </w:tcPr>
          <w:p w:rsidR="00944A2E" w:rsidRPr="00944A2E" w:rsidRDefault="00944A2E" w:rsidP="00944A2E">
            <w:pPr>
              <w:rPr>
                <w:sz w:val="16"/>
                <w:szCs w:val="24"/>
              </w:rPr>
            </w:pPr>
          </w:p>
        </w:tc>
        <w:tc>
          <w:tcPr>
            <w:tcW w:w="219" w:type="pct"/>
            <w:shd w:val="clear" w:color="auto" w:fill="385623" w:themeFill="accent6" w:themeFillShade="80"/>
          </w:tcPr>
          <w:p w:rsidR="00944A2E" w:rsidRPr="00944A2E" w:rsidRDefault="00944A2E" w:rsidP="00944A2E">
            <w:pPr>
              <w:rPr>
                <w:sz w:val="16"/>
                <w:szCs w:val="24"/>
              </w:rPr>
            </w:pPr>
          </w:p>
        </w:tc>
        <w:tc>
          <w:tcPr>
            <w:tcW w:w="219" w:type="pct"/>
            <w:shd w:val="clear" w:color="auto" w:fill="385623" w:themeFill="accent6" w:themeFillShade="80"/>
          </w:tcPr>
          <w:p w:rsidR="00944A2E" w:rsidRPr="00944A2E" w:rsidRDefault="00944A2E" w:rsidP="00944A2E">
            <w:pPr>
              <w:rPr>
                <w:sz w:val="16"/>
                <w:szCs w:val="24"/>
              </w:rPr>
            </w:pPr>
          </w:p>
        </w:tc>
        <w:tc>
          <w:tcPr>
            <w:tcW w:w="276" w:type="pct"/>
            <w:shd w:val="clear" w:color="auto" w:fill="385623" w:themeFill="accent6" w:themeFillShade="80"/>
          </w:tcPr>
          <w:p w:rsidR="00944A2E" w:rsidRPr="00944A2E" w:rsidRDefault="00944A2E" w:rsidP="00944A2E">
            <w:pPr>
              <w:rPr>
                <w:sz w:val="16"/>
                <w:szCs w:val="24"/>
              </w:rPr>
            </w:pPr>
          </w:p>
        </w:tc>
        <w:tc>
          <w:tcPr>
            <w:tcW w:w="274" w:type="pct"/>
            <w:shd w:val="clear" w:color="auto" w:fill="385623" w:themeFill="accent6" w:themeFillShade="80"/>
          </w:tcPr>
          <w:p w:rsidR="00944A2E" w:rsidRPr="00944A2E" w:rsidRDefault="00944A2E" w:rsidP="00944A2E">
            <w:pPr>
              <w:rPr>
                <w:sz w:val="16"/>
                <w:szCs w:val="24"/>
              </w:rPr>
            </w:pPr>
          </w:p>
        </w:tc>
        <w:tc>
          <w:tcPr>
            <w:tcW w:w="493" w:type="pct"/>
            <w:gridSpan w:val="2"/>
            <w:shd w:val="clear" w:color="auto" w:fill="385623" w:themeFill="accent6" w:themeFillShade="80"/>
          </w:tcPr>
          <w:p w:rsidR="00944A2E" w:rsidRPr="00944A2E" w:rsidRDefault="00944A2E" w:rsidP="00944A2E">
            <w:pPr>
              <w:rPr>
                <w:sz w:val="16"/>
                <w:szCs w:val="24"/>
              </w:rPr>
            </w:pPr>
          </w:p>
        </w:tc>
        <w:tc>
          <w:tcPr>
            <w:tcW w:w="894" w:type="pct"/>
            <w:shd w:val="clear" w:color="auto" w:fill="385623" w:themeFill="accent6" w:themeFillShade="80"/>
          </w:tcPr>
          <w:p w:rsidR="00944A2E" w:rsidRPr="00944A2E" w:rsidRDefault="00944A2E" w:rsidP="00944A2E">
            <w:pPr>
              <w:rPr>
                <w:sz w:val="16"/>
                <w:szCs w:val="24"/>
              </w:rPr>
            </w:pPr>
          </w:p>
        </w:tc>
      </w:tr>
    </w:tbl>
    <w:p w:rsidR="009F6599" w:rsidRDefault="009F6599" w:rsidP="00944A2E"/>
    <w:sectPr w:rsidR="009F6599" w:rsidSect="00944A2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2CDD" w:rsidRDefault="00052CDD" w:rsidP="0087075C">
      <w:r>
        <w:separator/>
      </w:r>
    </w:p>
  </w:endnote>
  <w:endnote w:type="continuationSeparator" w:id="0">
    <w:p w:rsidR="00052CDD" w:rsidRDefault="00052CDD" w:rsidP="008707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075C" w:rsidRDefault="008707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075C" w:rsidRDefault="0087075C" w:rsidP="0087075C">
    <w:pPr>
      <w:pStyle w:val="Footer"/>
      <w:jc w:val="right"/>
    </w:pPr>
    <w:r>
      <w:t>Page…………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075C" w:rsidRDefault="008707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2CDD" w:rsidRDefault="00052CDD" w:rsidP="0087075C">
      <w:r>
        <w:separator/>
      </w:r>
    </w:p>
  </w:footnote>
  <w:footnote w:type="continuationSeparator" w:id="0">
    <w:p w:rsidR="00052CDD" w:rsidRDefault="00052CDD" w:rsidP="008707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075C" w:rsidRDefault="008707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075C" w:rsidRDefault="0087075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075C" w:rsidRDefault="0087075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wUiM0szI2NTcxMDYyUdpeDU4uLM/DyQAsNaAB2xS3osAAAA"/>
  </w:docVars>
  <w:rsids>
    <w:rsidRoot w:val="008E35F6"/>
    <w:rsid w:val="00052CDD"/>
    <w:rsid w:val="0087075C"/>
    <w:rsid w:val="008E35F6"/>
    <w:rsid w:val="008E5317"/>
    <w:rsid w:val="00944A2E"/>
    <w:rsid w:val="009F6599"/>
    <w:rsid w:val="00BB7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C3FF4"/>
  <w15:chartTrackingRefBased/>
  <w15:docId w15:val="{C294CEE6-06EA-47FF-8174-6716C0545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35F6"/>
    <w:pPr>
      <w:spacing w:after="0" w:line="240" w:lineRule="auto"/>
    </w:pPr>
    <w:rPr>
      <w:rFonts w:ascii="Calibri Light" w:hAnsi="Calibri Light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35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E35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70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075C"/>
    <w:rPr>
      <w:rFonts w:ascii="Calibri Light" w:hAnsi="Calibri Light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707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075C"/>
    <w:rPr>
      <w:rFonts w:ascii="Calibri Light" w:hAnsi="Calibri Light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rcfsf.org" TargetMode="External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yperlink" Target="http://www.rcfsf.org" TargetMode="Externa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23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Anonymous</cp:lastModifiedBy>
  <cp:revision>3</cp:revision>
  <dcterms:created xsi:type="dcterms:W3CDTF">2024-07-13T19:00:00Z</dcterms:created>
  <dcterms:modified xsi:type="dcterms:W3CDTF">2024-07-13T19:24:00Z</dcterms:modified>
</cp:coreProperties>
</file>